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9494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712ac7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1ed4e4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8:36Z</dcterms:created>
  <dcterms:modified xsi:type="dcterms:W3CDTF">2022-01-18T21:08:36Z</dcterms:modified>
</cp:coreProperties>
</file>